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2A3C" w:rsidRDefault="00F17E14" w:rsidP="00BE2A3C">
      <w:pPr>
        <w:pStyle w:val="1"/>
      </w:pPr>
      <w:r>
        <w:t xml:space="preserve">Supplementary </w:t>
      </w:r>
    </w:p>
    <w:p w:rsidR="003515A2" w:rsidRDefault="00F17E14">
      <w:pPr>
        <w:pStyle w:val="FirstParagraph"/>
      </w:pPr>
      <w:r>
        <w:t>Dataset, code and experiment</w:t>
      </w:r>
      <w:r w:rsidR="004D3DB1">
        <w:t xml:space="preserve"> results</w:t>
      </w:r>
      <w:r>
        <w:t xml:space="preserve"> are available at:</w:t>
      </w:r>
      <w:r>
        <w:br/>
      </w:r>
      <w:r>
        <w:rPr>
          <w:rStyle w:val="VerbatimChar"/>
        </w:rPr>
        <w:t>https://codeload.github.com/ShenDezhou/FGC/zip/master</w:t>
      </w:r>
      <w:r>
        <w:t>.</w:t>
      </w:r>
    </w:p>
    <w:p w:rsidR="00BE2A3C" w:rsidRDefault="00F17E14" w:rsidP="00BE2A3C">
      <w:pPr>
        <w:pStyle w:val="1"/>
      </w:pPr>
      <w:r>
        <w:t>0. Dataset:</w:t>
      </w:r>
    </w:p>
    <w:p w:rsidR="00BE2A3C" w:rsidRDefault="00F17E14">
      <w:pPr>
        <w:pStyle w:val="a0"/>
      </w:pPr>
      <w:r>
        <w:t xml:space="preserve"> Movie meta-data, social network sentiments, and acting list. The following files are in </w:t>
      </w:r>
      <w:r>
        <w:rPr>
          <w:rStyle w:val="VerbatimChar"/>
        </w:rPr>
        <w:t>dataset</w:t>
      </w:r>
      <w:r>
        <w:t xml:space="preserve"> folder.</w:t>
      </w:r>
    </w:p>
    <w:p w:rsidR="003515A2" w:rsidRDefault="00F17E14" w:rsidP="00BE2A3C">
      <w:pPr>
        <w:pStyle w:val="a0"/>
        <w:numPr>
          <w:ilvl w:val="0"/>
          <w:numId w:val="2"/>
        </w:numPr>
      </w:pPr>
      <w:r>
        <w:t>actor_dic.utf8</w:t>
      </w:r>
      <w:r>
        <w:br/>
        <w:t>This file contains names of movie actors. I use a name dictionary for a lookup table before embedding the actor names in a movie.</w:t>
      </w:r>
    </w:p>
    <w:p w:rsidR="003515A2" w:rsidRDefault="00F17E14">
      <w:pPr>
        <w:numPr>
          <w:ilvl w:val="0"/>
          <w:numId w:val="2"/>
        </w:numPr>
      </w:pPr>
      <w:r>
        <w:t>moviename files</w:t>
      </w:r>
      <w:r>
        <w:br/>
      </w:r>
      <w:r>
        <w:rPr>
          <w:rStyle w:val="VerbatimChar"/>
        </w:rPr>
        <w:t>moviename_training.utf8</w:t>
      </w:r>
      <w:r>
        <w:t xml:space="preserve"> and </w:t>
      </w:r>
      <w:r>
        <w:rPr>
          <w:rStyle w:val="VerbatimChar"/>
        </w:rPr>
        <w:t>moviename_test.utf8</w:t>
      </w:r>
      <w:r>
        <w:t xml:space="preserve"> files contain the movie names collected, I use this as a reference movie dictionary.</w:t>
      </w:r>
    </w:p>
    <w:p w:rsidR="003515A2" w:rsidRDefault="00F17E14">
      <w:pPr>
        <w:numPr>
          <w:ilvl w:val="0"/>
          <w:numId w:val="2"/>
        </w:numPr>
      </w:pPr>
      <w:r>
        <w:t xml:space="preserve">fgc_test.utf8 </w:t>
      </w:r>
      <w:r w:rsidR="00BE2A3C">
        <w:br/>
      </w:r>
      <w:r>
        <w:rPr>
          <w:rStyle w:val="VerbatimChar"/>
        </w:rPr>
        <w:t>fgc_training.utf8</w:t>
      </w:r>
      <w:r>
        <w:t xml:space="preserve"> and </w:t>
      </w:r>
      <w:r>
        <w:rPr>
          <w:rStyle w:val="VerbatimChar"/>
        </w:rPr>
        <w:t>fgc_test.utf8</w:t>
      </w:r>
      <w:r>
        <w:t xml:space="preserve"> files are vectors representing movie metadata, sentiments and actor name lists.</w:t>
      </w:r>
      <w:r>
        <w:br/>
      </w:r>
      <w:r>
        <w:rPr>
          <w:rStyle w:val="VerbatimChar"/>
        </w:rPr>
        <w:t>fgc_training_states.utf8</w:t>
      </w:r>
      <w:r>
        <w:t xml:space="preserve"> and </w:t>
      </w:r>
      <w:r>
        <w:rPr>
          <w:rStyle w:val="VerbatimChar"/>
        </w:rPr>
        <w:t>fgc_test_states.utf8</w:t>
      </w:r>
      <w:r>
        <w:t xml:space="preserve"> files store movie box-office (in 10K).</w:t>
      </w:r>
      <w:r>
        <w:br/>
      </w:r>
      <w:r>
        <w:rPr>
          <w:rStyle w:val="VerbatimChar"/>
        </w:rPr>
        <w:t>fgc_test_states_gold.utf8</w:t>
      </w:r>
      <w:r>
        <w:t xml:space="preserve"> is a preprocessed tag file generated from </w:t>
      </w:r>
      <w:r>
        <w:rPr>
          <w:rStyle w:val="VerbatimChar"/>
        </w:rPr>
        <w:t>fgc_test_states.utf8</w:t>
      </w:r>
      <w:r>
        <w:t xml:space="preserve"> movie box-office file. This file stores binary classification of movie, if it is smaller than 263.5, tagged with </w:t>
      </w:r>
      <w:r>
        <w:rPr>
          <w:rStyle w:val="VerbatimChar"/>
        </w:rPr>
        <w:t>A</w:t>
      </w:r>
      <w:r>
        <w:t xml:space="preserve">, else tagged with </w:t>
      </w:r>
      <w:r>
        <w:rPr>
          <w:rStyle w:val="VerbatimChar"/>
        </w:rPr>
        <w:t>B</w:t>
      </w:r>
      <w:r>
        <w:t>.</w:t>
      </w:r>
    </w:p>
    <w:p w:rsidR="00A815AC" w:rsidRDefault="00A815AC" w:rsidP="00A815AC">
      <w:r>
        <w:t xml:space="preserve">The following files are in </w:t>
      </w:r>
      <w:r w:rsidRPr="00A815AC">
        <w:rPr>
          <w:rStyle w:val="VerbatimChar"/>
        </w:rPr>
        <w:t>embedding</w:t>
      </w:r>
      <w:r>
        <w:t xml:space="preserve"> folder.</w:t>
      </w:r>
    </w:p>
    <w:p w:rsidR="00084FB1" w:rsidRDefault="00A815AC" w:rsidP="00084FB1">
      <w:pPr>
        <w:pStyle w:val="a0"/>
        <w:numPr>
          <w:ilvl w:val="0"/>
          <w:numId w:val="6"/>
        </w:numPr>
      </w:pPr>
      <w:r w:rsidRPr="00A815AC">
        <w:rPr>
          <w:rStyle w:val="VerbatimChar"/>
        </w:rPr>
        <w:t>weibo_coreembedding.npz</w:t>
      </w:r>
      <w:r>
        <w:t xml:space="preserve"> </w:t>
      </w:r>
      <w:r>
        <w:br/>
        <w:t>This file contains Sina Weibo social network shortest path with 8380 actors. It is a representation of actor in social network.</w:t>
      </w:r>
      <w:r w:rsidR="00BE7B23" w:rsidRPr="00BE7B23">
        <w:t xml:space="preserve"> It is compressed numpy format.</w:t>
      </w:r>
    </w:p>
    <w:p w:rsidR="00A815AC" w:rsidRDefault="00A815AC" w:rsidP="00084FB1">
      <w:pPr>
        <w:pStyle w:val="a0"/>
        <w:numPr>
          <w:ilvl w:val="0"/>
          <w:numId w:val="6"/>
        </w:numPr>
      </w:pPr>
      <w:bookmarkStart w:id="0" w:name="_GoBack"/>
      <w:bookmarkEnd w:id="0"/>
      <w:r w:rsidRPr="00A815AC">
        <w:rPr>
          <w:rStyle w:val="VerbatimChar"/>
        </w:rPr>
        <w:t>weibo_wembedding.npz</w:t>
      </w:r>
      <w:r>
        <w:br/>
        <w:t>Social network measurement of actors, it is different representation for social network.</w:t>
      </w:r>
      <w:r w:rsidR="00BE7B23" w:rsidRPr="00BE7B23">
        <w:t xml:space="preserve"> It is compressed numpy format.</w:t>
      </w:r>
    </w:p>
    <w:p w:rsidR="003515A2" w:rsidRDefault="00F17E14" w:rsidP="00BE2A3C">
      <w:pPr>
        <w:pStyle w:val="1"/>
      </w:pPr>
      <w:r>
        <w:lastRenderedPageBreak/>
        <w:t>1. Environment</w:t>
      </w:r>
    </w:p>
    <w:p w:rsidR="00BE2A3C" w:rsidRDefault="00F17E14" w:rsidP="00BE2A3C">
      <w:pPr>
        <w:pStyle w:val="2"/>
      </w:pPr>
      <w:r>
        <w:t>1.1 Hardware</w:t>
      </w:r>
    </w:p>
    <w:p w:rsidR="003515A2" w:rsidRDefault="00F17E14">
      <w:pPr>
        <w:pStyle w:val="a0"/>
      </w:pPr>
      <w:r>
        <w:t>Experiments are performed on a server with CPU of Intel Xeon CPU E5-2620 v4 @ 2.10GHz * 2 and GPU of NVIDIA GeForce GTX 1080 Ti GPU, the server has a total of 128GB memories and 11G GPU memories.</w:t>
      </w:r>
    </w:p>
    <w:p w:rsidR="00BE2A3C" w:rsidRDefault="00F17E14" w:rsidP="00BE2A3C">
      <w:pPr>
        <w:pStyle w:val="2"/>
      </w:pPr>
      <w:r>
        <w:t>1.2 OS</w:t>
      </w:r>
    </w:p>
    <w:p w:rsidR="003515A2" w:rsidRDefault="00F17E14">
      <w:pPr>
        <w:pStyle w:val="a0"/>
      </w:pPr>
      <w:r>
        <w:t>Prepare a linux distribution os, e.g. CentOS Linux release 7.2.1511.</w:t>
      </w:r>
    </w:p>
    <w:p w:rsidR="003515A2" w:rsidRDefault="00F17E14" w:rsidP="00BE2A3C">
      <w:pPr>
        <w:pStyle w:val="1"/>
      </w:pPr>
      <w:r>
        <w:t>2. Library Requirement</w:t>
      </w:r>
    </w:p>
    <w:p w:rsidR="00BE2A3C" w:rsidRDefault="00F17E14" w:rsidP="00BE2A3C">
      <w:pPr>
        <w:pStyle w:val="2"/>
      </w:pPr>
      <w:r>
        <w:t xml:space="preserve">2.1 Programming Environment </w:t>
      </w:r>
    </w:p>
    <w:p w:rsidR="003515A2" w:rsidRDefault="00F17E14">
      <w:pPr>
        <w:pStyle w:val="a0"/>
      </w:pPr>
      <w:r>
        <w:t>Firstly, installation of python 3.6+, NVIDIA CUDA10.0 are required.</w:t>
      </w:r>
    </w:p>
    <w:p w:rsidR="00BE2A3C" w:rsidRDefault="00F17E14" w:rsidP="00BE2A3C">
      <w:pPr>
        <w:pStyle w:val="2"/>
      </w:pPr>
      <w:r>
        <w:t xml:space="preserve">2.2 Python Libraries </w:t>
      </w:r>
    </w:p>
    <w:p w:rsidR="00BE2A3C" w:rsidRDefault="00F17E14">
      <w:pPr>
        <w:pStyle w:val="a0"/>
      </w:pPr>
      <w:r>
        <w:t xml:space="preserve">Secondly, python libraries need to be installed, install dependencies using command: </w:t>
      </w:r>
      <w:r>
        <w:rPr>
          <w:rStyle w:val="VerbatimChar"/>
        </w:rPr>
        <w:t>pip install Keras===2.2.4 numpy===1.16.3 scikit-learn===0.20.2 scipy===1.2.0 sklearn-crfsuite===0.3.6 tensorflow-gpu===1.15.2</w:t>
      </w:r>
      <w:r>
        <w:t>,</w:t>
      </w:r>
    </w:p>
    <w:p w:rsidR="00BE2A3C" w:rsidRDefault="00F17E14">
      <w:pPr>
        <w:pStyle w:val="a0"/>
      </w:pPr>
      <w:r>
        <w:t xml:space="preserve">full list as follows: </w:t>
      </w:r>
    </w:p>
    <w:p w:rsidR="003515A2" w:rsidRDefault="00F17E14">
      <w:pPr>
        <w:pStyle w:val="a0"/>
      </w:pPr>
      <w:r>
        <w:t>Keras===2.2.4, numpy===1.16.3, scikit-learn===0.20.2, scipy===1.2.0, sklearn-crfsuite===0.3.6, tensorflow-gpu===1.15.2.</w:t>
      </w:r>
    </w:p>
    <w:p w:rsidR="003515A2" w:rsidRDefault="00F17E14" w:rsidP="00BE2A3C">
      <w:pPr>
        <w:pStyle w:val="1"/>
      </w:pPr>
      <w:r>
        <w:t>3. Experimental Guidline</w:t>
      </w:r>
    </w:p>
    <w:p w:rsidR="003515A2" w:rsidRDefault="00F17E14">
      <w:pPr>
        <w:pStyle w:val="a0"/>
      </w:pPr>
      <w:r>
        <w:t>In total, two parts of code are provided. python code:</w:t>
      </w:r>
      <w:r>
        <w:br/>
        <w:t>include CNN-LSTM and FC-GRU-CNN algorithm files.</w:t>
      </w:r>
      <w:r>
        <w:br/>
        <w:t>1) CLSTM.py</w:t>
      </w:r>
      <w:r>
        <w:br/>
        <w:t>2) FC-GRU-CNN.py</w:t>
      </w:r>
    </w:p>
    <w:p w:rsidR="00BE2A3C" w:rsidRDefault="00F17E14" w:rsidP="00BE2A3C">
      <w:pPr>
        <w:pStyle w:val="2"/>
      </w:pPr>
      <w:r>
        <w:t xml:space="preserve">3.1 CNN-LSTM </w:t>
      </w:r>
    </w:p>
    <w:p w:rsidR="003515A2" w:rsidRDefault="00F17E14">
      <w:pPr>
        <w:pStyle w:val="a0"/>
      </w:pPr>
      <w:r>
        <w:t xml:space="preserve">Command parameters explained as follows: Full command as follows: </w:t>
      </w:r>
      <w:r>
        <w:rPr>
          <w:rStyle w:val="VerbatimChar"/>
        </w:rPr>
        <w:t>python3 CLSTM.py</w:t>
      </w:r>
    </w:p>
    <w:p w:rsidR="00BE2A3C" w:rsidRDefault="00F17E14" w:rsidP="00BE2A3C">
      <w:pPr>
        <w:pStyle w:val="2"/>
      </w:pPr>
      <w:r>
        <w:t xml:space="preserve">3.2 FC-GRU-CNN </w:t>
      </w:r>
    </w:p>
    <w:p w:rsidR="003515A2" w:rsidRDefault="00F17E14">
      <w:pPr>
        <w:pStyle w:val="a0"/>
      </w:pPr>
      <w:r>
        <w:t xml:space="preserve">Command parameters explained as follows: </w:t>
      </w:r>
      <w:r>
        <w:rPr>
          <w:rStyle w:val="VerbatimChar"/>
        </w:rPr>
        <w:t>python3 FC-GRU-CNN.py</w:t>
      </w:r>
    </w:p>
    <w:p w:rsidR="003515A2" w:rsidRDefault="00F17E14" w:rsidP="00BE2A3C">
      <w:pPr>
        <w:pStyle w:val="1"/>
      </w:pPr>
      <w:r>
        <w:lastRenderedPageBreak/>
        <w:t>4. Experimental Result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57"/>
        <w:gridCol w:w="1153"/>
      </w:tblGrid>
      <w:tr w:rsidR="003515A2" w:rsidTr="00BE2A3C"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3515A2" w:rsidRDefault="00F17E14">
            <w:pPr>
              <w:pStyle w:val="Compact"/>
            </w:pPr>
            <w:r>
              <w:t>Algorith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3515A2" w:rsidRDefault="00F17E14">
            <w:pPr>
              <w:pStyle w:val="Compact"/>
            </w:pPr>
            <w:r>
              <w:t>Accuracy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C-LSTM[1]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0.5462</w:t>
            </w:r>
          </w:p>
        </w:tc>
      </w:tr>
      <w:tr w:rsidR="003515A2" w:rsidTr="00BE2A3C">
        <w:tc>
          <w:tcPr>
            <w:tcW w:w="0" w:type="auto"/>
            <w:tcBorders>
              <w:bottom w:val="single" w:sz="4" w:space="0" w:color="auto"/>
            </w:tcBorders>
          </w:tcPr>
          <w:p w:rsidR="003515A2" w:rsidRDefault="00F17E14">
            <w:pPr>
              <w:pStyle w:val="Compact"/>
            </w:pPr>
            <w:r>
              <w:t>FC-GRU-CNN[this paper]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515A2" w:rsidRDefault="00F17E14">
            <w:pPr>
              <w:pStyle w:val="Compact"/>
            </w:pPr>
            <w:r>
              <w:t>0.7500</w:t>
            </w:r>
          </w:p>
        </w:tc>
      </w:tr>
    </w:tbl>
    <w:p w:rsidR="003515A2" w:rsidRDefault="00F17E14" w:rsidP="00BE2A3C">
      <w:pPr>
        <w:pStyle w:val="1"/>
      </w:pPr>
      <w:r>
        <w:t>5. Parameters</w:t>
      </w:r>
    </w:p>
    <w:p w:rsidR="003515A2" w:rsidRDefault="00F17E14">
      <w:pPr>
        <w:pStyle w:val="a0"/>
      </w:pPr>
      <w:r>
        <w:t>Parameters used to train FC-GRU-CNN model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197"/>
        <w:gridCol w:w="1034"/>
      </w:tblGrid>
      <w:tr w:rsidR="003515A2" w:rsidTr="00BE2A3C"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3515A2" w:rsidRDefault="00F17E14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0" w:space="0" w:color="auto"/>
            </w:tcBorders>
            <w:vAlign w:val="bottom"/>
          </w:tcPr>
          <w:p w:rsidR="003515A2" w:rsidRDefault="00F17E14">
            <w:pPr>
              <w:pStyle w:val="Compact"/>
            </w:pPr>
            <w:r>
              <w:t>Value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batch siz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0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dense feature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5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max actor name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225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total feature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23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social media measurement dimension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1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social network embedding dimension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838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Regularization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e-4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kernel size layer 1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5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kernel size layer 2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0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kernel size layer 3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5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kernel size layer 4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0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FC kernel size layer 5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5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GRU Hidden siz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5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GRU Bidirectional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True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CNN filter siz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50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CNN kernel siz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3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Max Pooling siz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2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BatchNormalization momentum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0.99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dropout rat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0.2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learning rate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0.2</w:t>
            </w:r>
          </w:p>
        </w:tc>
      </w:tr>
      <w:tr w:rsidR="003515A2"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epochs</w:t>
            </w:r>
          </w:p>
        </w:tc>
        <w:tc>
          <w:tcPr>
            <w:tcW w:w="0" w:type="auto"/>
          </w:tcPr>
          <w:p w:rsidR="003515A2" w:rsidRDefault="00F17E14">
            <w:pPr>
              <w:pStyle w:val="Compact"/>
            </w:pPr>
            <w:r>
              <w:t>100</w:t>
            </w:r>
          </w:p>
        </w:tc>
      </w:tr>
      <w:tr w:rsidR="003515A2" w:rsidTr="00BE2A3C">
        <w:tc>
          <w:tcPr>
            <w:tcW w:w="0" w:type="auto"/>
            <w:tcBorders>
              <w:bottom w:val="single" w:sz="4" w:space="0" w:color="auto"/>
            </w:tcBorders>
          </w:tcPr>
          <w:p w:rsidR="003515A2" w:rsidRDefault="00F17E14">
            <w:pPr>
              <w:pStyle w:val="Compact"/>
            </w:pPr>
            <w:r>
              <w:t>FC activatio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3515A2" w:rsidRDefault="00F17E14">
            <w:pPr>
              <w:pStyle w:val="Compact"/>
            </w:pPr>
            <w:r>
              <w:t>softmax</w:t>
            </w:r>
          </w:p>
        </w:tc>
      </w:tr>
    </w:tbl>
    <w:p w:rsidR="00BE2A3C" w:rsidRDefault="00F17E14" w:rsidP="00BE2A3C">
      <w:pPr>
        <w:pStyle w:val="1"/>
      </w:pPr>
      <w:r>
        <w:t>6. Reference</w:t>
      </w:r>
    </w:p>
    <w:p w:rsidR="003515A2" w:rsidRDefault="00F17E14">
      <w:pPr>
        <w:pStyle w:val="a0"/>
      </w:pPr>
      <w:r>
        <w:t xml:space="preserve"> [1] Zhou C, Sun C, Liu Z, et al. A C-LSTM neural network for text classification[EB/OL]. arXiv preprint arXiv:1511.08630, 2015.</w:t>
      </w:r>
    </w:p>
    <w:sectPr w:rsidR="003515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3021" w:rsidRDefault="00233021">
      <w:pPr>
        <w:spacing w:after="0"/>
      </w:pPr>
      <w:r>
        <w:separator/>
      </w:r>
    </w:p>
  </w:endnote>
  <w:endnote w:type="continuationSeparator" w:id="0">
    <w:p w:rsidR="00233021" w:rsidRDefault="00233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3021" w:rsidRDefault="00233021">
      <w:r>
        <w:separator/>
      </w:r>
    </w:p>
  </w:footnote>
  <w:footnote w:type="continuationSeparator" w:id="0">
    <w:p w:rsidR="00233021" w:rsidRDefault="00233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2D6B24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29E6E5C"/>
    <w:multiLevelType w:val="multilevel"/>
    <w:tmpl w:val="FA2E84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2" w15:restartNumberingAfterBreak="0">
    <w:nsid w:val="22763B9E"/>
    <w:multiLevelType w:val="hybridMultilevel"/>
    <w:tmpl w:val="C1ECFE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C1AE401"/>
    <w:multiLevelType w:val="multilevel"/>
    <w:tmpl w:val="BE6A8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E8B457A"/>
    <w:multiLevelType w:val="hybridMultilevel"/>
    <w:tmpl w:val="54B2ABB4"/>
    <w:lvl w:ilvl="0" w:tplc="0ECA9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6580907"/>
    <w:multiLevelType w:val="hybridMultilevel"/>
    <w:tmpl w:val="E6004FC4"/>
    <w:lvl w:ilvl="0" w:tplc="0ECA9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84FB1"/>
    <w:rsid w:val="00233021"/>
    <w:rsid w:val="003515A2"/>
    <w:rsid w:val="004D3DB1"/>
    <w:rsid w:val="004E29B3"/>
    <w:rsid w:val="00590D07"/>
    <w:rsid w:val="0062074E"/>
    <w:rsid w:val="00784D58"/>
    <w:rsid w:val="008D6863"/>
    <w:rsid w:val="00A815AC"/>
    <w:rsid w:val="00B86B75"/>
    <w:rsid w:val="00BC48D5"/>
    <w:rsid w:val="00BE2A3C"/>
    <w:rsid w:val="00BE7B23"/>
    <w:rsid w:val="00C36279"/>
    <w:rsid w:val="00E315A3"/>
    <w:rsid w:val="00F17E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97946B"/>
  <w15:docId w15:val="{72D92DA5-7250-46C0-BD17-9DFFC159D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815AC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E2A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E2A3C"/>
    <w:rPr>
      <w:sz w:val="18"/>
      <w:szCs w:val="18"/>
    </w:rPr>
  </w:style>
  <w:style w:type="paragraph" w:styleId="af0">
    <w:name w:val="footer"/>
    <w:basedOn w:val="a"/>
    <w:link w:val="af1"/>
    <w:unhideWhenUsed/>
    <w:rsid w:val="00BE2A3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E2A3C"/>
    <w:rPr>
      <w:sz w:val="18"/>
      <w:szCs w:val="18"/>
    </w:rPr>
  </w:style>
  <w:style w:type="paragraph" w:styleId="af2">
    <w:name w:val="List Paragraph"/>
    <w:basedOn w:val="a"/>
    <w:rsid w:val="00A815A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95</Words>
  <Characters>2827</Characters>
  <Application>Microsoft Office Word</Application>
  <DocSecurity>0</DocSecurity>
  <Lines>23</Lines>
  <Paragraphs>6</Paragraphs>
  <ScaleCrop>false</ScaleCrop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en</cp:lastModifiedBy>
  <cp:revision>6</cp:revision>
  <dcterms:created xsi:type="dcterms:W3CDTF">2020-05-16T09:09:00Z</dcterms:created>
  <dcterms:modified xsi:type="dcterms:W3CDTF">2020-05-16T09:25:00Z</dcterms:modified>
</cp:coreProperties>
</file>